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28025E"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B4562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BDA762D" w:rsidR="00C200BB" w:rsidRDefault="00C808BF" w:rsidP="00C200BB">
      <w:r>
        <w:t>The</w:t>
      </w:r>
      <w:r w:rsidR="00760CCC">
        <w:t xml:space="preserve"> key</w:t>
      </w:r>
      <w:r>
        <w:t xml:space="preserv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r w:rsidR="00C86C26">
        <w:t>set</w:t>
      </w:r>
      <w:r w:rsidR="009E6CC9">
        <w:t xml:space="preserve"> </w:t>
      </w:r>
      <w:r w:rsidR="00C200BB">
        <w:t xml:space="preserve">they would like </w:t>
      </w:r>
      <w:r w:rsidR="007C71A6">
        <w:t xml:space="preserve">to see the </w:t>
      </w:r>
      <w:r w:rsidR="00C200BB">
        <w:t>pieces for.</w:t>
      </w:r>
      <w:r w:rsidR="00BC7015">
        <w:t xml:space="preserve"> User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 xml:space="preserve">The target users for my project will be 18+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6FA09628"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0A9FF919" w:rsidR="00C153F0" w:rsidRPr="003B4A59"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to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70043A2B"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5AAB6BA8" w14:textId="5D73FE29" w:rsidR="00203223" w:rsidRDefault="004301D5" w:rsidP="00590A62">
      <w:r w:rsidRPr="00984983">
        <w:rPr>
          <w:highlight w:val="yellow"/>
        </w:rPr>
        <w:lastRenderedPageBreak/>
        <w:t xml:space="preserve">- appendix questionnaire and </w:t>
      </w:r>
      <w:r w:rsidR="00203223" w:rsidRPr="00984983">
        <w:rPr>
          <w:highlight w:val="yellow"/>
        </w:rPr>
        <w:t>results and findings</w:t>
      </w:r>
    </w:p>
    <w:p w14:paraId="1981B8C5" w14:textId="6B7FEDC5" w:rsidR="00FB3884" w:rsidRDefault="00FB3884" w:rsidP="00590A62"/>
    <w:p w14:paraId="3D1BA0DE" w14:textId="1CE12ED2" w:rsidR="00AF3034" w:rsidRDefault="00C376C6" w:rsidP="00AF3034">
      <w:r>
        <w:t xml:space="preserve">From my </w:t>
      </w:r>
      <w:r w:rsidR="008C4C45">
        <w:t>questionnaire results</w:t>
      </w:r>
      <w:r w:rsidR="00597541">
        <w:t xml:space="preserve"> (see </w:t>
      </w:r>
      <w:r w:rsidR="00597541">
        <w:rPr>
          <w:b/>
          <w:bCs/>
        </w:rPr>
        <w:t>Appendix B</w:t>
      </w:r>
      <w:r w:rsidR="00597541">
        <w:t>)</w:t>
      </w:r>
      <w:r>
        <w:t xml:space="preserve">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084554">
        <w:t>[4]</w:t>
      </w:r>
      <w:r>
        <w:fldChar w:fldCharType="end"/>
      </w:r>
      <w:r>
        <w:t xml:space="preserve">. </w:t>
      </w:r>
      <w:r w:rsidR="00197D3C">
        <w:t>I found that o</w:t>
      </w:r>
      <w:r>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5ABA8946" w:rsidR="005F23F9" w:rsidRDefault="001E52D9" w:rsidP="00590A62">
      <w:r>
        <w:t xml:space="preserve">The results of the questionnaire also show some people currently use 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1804677A" w:rsidR="00206D75" w:rsidRDefault="00206D75" w:rsidP="00206D75">
      <w:r>
        <w:t>I</w:t>
      </w:r>
      <w:r w:rsidR="007057E3">
        <w:t xml:space="preserve"> also</w:t>
      </w:r>
      <w:r>
        <w:t xml:space="preserve"> 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r w:rsidR="00ED0714">
        <w:t>.</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4EB20619"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1E67B7">
        <w:t xml:space="preserve"> </w:t>
      </w:r>
      <w:r w:rsidR="00FD6343">
        <w:t>filter by</w:t>
      </w:r>
      <w:r w:rsidR="001E67B7">
        <w:t xml:space="preserve"> </w:t>
      </w:r>
      <w:r w:rsidR="00D50072">
        <w:t>year made</w:t>
      </w:r>
      <w:r w:rsidR="00E725B9">
        <w:t xml:space="preserve">, </w:t>
      </w:r>
      <w:r w:rsidR="002D7F8F">
        <w:t>t</w:t>
      </w:r>
      <w:r w:rsidR="00E725B9">
        <w:t xml:space="preserve">heme (e.g. </w:t>
      </w:r>
      <w:r w:rsidR="0066740D">
        <w:t>Star Wars</w:t>
      </w:r>
      <w:r w:rsidR="00E725B9">
        <w:t>)</w:t>
      </w:r>
      <w:r w:rsidR="003000B8">
        <w:t xml:space="preserve">, </w:t>
      </w:r>
      <w:r w:rsidR="004936DF">
        <w:t>number</w:t>
      </w:r>
      <w:r w:rsidR="008145BA">
        <w:t xml:space="preserve"> </w:t>
      </w:r>
      <w:r w:rsidR="004936DF">
        <w:t>of p</w:t>
      </w:r>
      <w:r w:rsidR="008145BA">
        <w:t>ieces</w:t>
      </w:r>
      <w:r w:rsidR="004936DF">
        <w:t xml:space="preserve"> in set</w:t>
      </w:r>
      <w:r w:rsidR="00D50072">
        <w:t xml:space="preserve"> and sort by year made</w:t>
      </w:r>
      <w:r w:rsidR="009739BC">
        <w:t>, set pieces</w:t>
      </w:r>
      <w:r w:rsidR="002D7F8F">
        <w:t>, theme</w:t>
      </w:r>
    </w:p>
    <w:p w14:paraId="002151B3" w14:textId="38745E79"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 (able to undo if wrong brick clicked)</w:t>
      </w:r>
      <w:r w:rsidR="00914E4E">
        <w:t xml:space="preserve"> </w:t>
      </w:r>
      <w:r w:rsidR="004076CB" w:rsidRPr="00492BB4">
        <w:rPr>
          <w:highlight w:val="yellow"/>
        </w:rPr>
        <w:sym w:font="Wingdings" w:char="F0DF"/>
      </w:r>
      <w:r w:rsidR="004076CB" w:rsidRPr="00492BB4">
        <w:rPr>
          <w:highlight w:val="yellow"/>
        </w:rPr>
        <w:t xml:space="preserve"> </w:t>
      </w:r>
      <w:r w:rsidR="00114699" w:rsidRPr="00492BB4">
        <w:rPr>
          <w:highlight w:val="yellow"/>
        </w:rPr>
        <w:t>may ch</w:t>
      </w:r>
      <w:r w:rsidR="00D945D9" w:rsidRPr="00492BB4">
        <w:rPr>
          <w:highlight w:val="yellow"/>
        </w:rPr>
        <w:t>a</w:t>
      </w:r>
      <w:r w:rsidR="00114699" w:rsidRPr="00492BB4">
        <w:rPr>
          <w:highlight w:val="yellow"/>
        </w:rPr>
        <w:t>nge</w:t>
      </w:r>
    </w:p>
    <w:p w14:paraId="24A391FC" w14:textId="1E59309F" w:rsidR="00C270AA" w:rsidRDefault="00C270AA" w:rsidP="00C270AA">
      <w:pPr>
        <w:pStyle w:val="ListParagraph"/>
        <w:numPr>
          <w:ilvl w:val="0"/>
          <w:numId w:val="2"/>
        </w:numPr>
      </w:pPr>
      <w:r>
        <w:t>The checklist must show a picture of the piece, with correct colour, as well as a</w:t>
      </w:r>
      <w:r w:rsidR="00821BE2">
        <w:t>n alternative text</w:t>
      </w:r>
      <w:r>
        <w:t xml:space="preserve"> description including piece name and colour</w:t>
      </w:r>
    </w:p>
    <w:p w14:paraId="1D547725" w14:textId="1B1EB961" w:rsidR="00FE6B1A" w:rsidRDefault="00A15020" w:rsidP="00FE6B1A">
      <w:pPr>
        <w:pStyle w:val="ListParagraph"/>
        <w:numPr>
          <w:ilvl w:val="0"/>
          <w:numId w:val="2"/>
        </w:numPr>
      </w:pPr>
      <w:r>
        <w:t xml:space="preserve">Must be able to sort a </w:t>
      </w:r>
      <w:r w:rsidR="00FE6B1A">
        <w:t>checklist by colour of a piece</w:t>
      </w:r>
    </w:p>
    <w:p w14:paraId="0427A63E" w14:textId="1DCE5E86" w:rsidR="00F52D2B" w:rsidRDefault="00071027" w:rsidP="00E725B9">
      <w:pPr>
        <w:pStyle w:val="ListParagraph"/>
        <w:numPr>
          <w:ilvl w:val="0"/>
          <w:numId w:val="2"/>
        </w:numPr>
      </w:pPr>
      <w:r>
        <w:t xml:space="preserve">Must be able to sort a </w:t>
      </w:r>
      <w:r w:rsidR="00FE6B1A">
        <w:t>checklist by type of a piece</w:t>
      </w:r>
    </w:p>
    <w:p w14:paraId="110D0683" w14:textId="7A2DB85C" w:rsidR="009E1AC3" w:rsidRPr="00C77081" w:rsidRDefault="00CF297C" w:rsidP="00E725B9">
      <w:pPr>
        <w:pStyle w:val="ListParagraph"/>
        <w:numPr>
          <w:ilvl w:val="0"/>
          <w:numId w:val="2"/>
        </w:numPr>
      </w:pPr>
      <w:r>
        <w:lastRenderedPageBreak/>
        <w:t xml:space="preserve">Must be usable with and without a </w:t>
      </w:r>
      <w:r w:rsidR="00A45A0E">
        <w:t>u</w:t>
      </w:r>
      <w:r>
        <w:t>ser accoun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36181169" w14:textId="2C26C0F8" w:rsidR="0083271A" w:rsidRDefault="0083271A" w:rsidP="0083271A">
      <w:pPr>
        <w:pStyle w:val="ListParagraph"/>
        <w:numPr>
          <w:ilvl w:val="0"/>
          <w:numId w:val="2"/>
        </w:numPr>
      </w:pPr>
      <w:r>
        <w:t>Must be able to save progress on a checklist</w:t>
      </w:r>
    </w:p>
    <w:p w14:paraId="49A2BFAC" w14:textId="342CCF43" w:rsidR="007630CB" w:rsidRDefault="007630CB" w:rsidP="007630CB">
      <w:pPr>
        <w:pStyle w:val="ListParagraph"/>
        <w:numPr>
          <w:ilvl w:val="0"/>
          <w:numId w:val="2"/>
        </w:numPr>
      </w:pPr>
      <w:r>
        <w:t>View</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115443BE" w14:textId="77777777" w:rsidR="00667E51" w:rsidRDefault="00667E51" w:rsidP="00667E51">
      <w:pPr>
        <w:pStyle w:val="ListParagraph"/>
        <w:numPr>
          <w:ilvl w:val="0"/>
          <w:numId w:val="2"/>
        </w:numPr>
      </w:pPr>
      <w:r w:rsidRPr="00667E51">
        <w:t>Scan Lego pieces with phone camera to check if brick is in list</w:t>
      </w:r>
    </w:p>
    <w:p w14:paraId="6089AD75" w14:textId="3A605BF3" w:rsidR="00E725B9" w:rsidRDefault="00F96B50" w:rsidP="00E725B9">
      <w:pPr>
        <w:pStyle w:val="ListParagraph"/>
        <w:numPr>
          <w:ilvl w:val="1"/>
          <w:numId w:val="2"/>
        </w:numPr>
      </w:pPr>
      <w:r>
        <w:t>If</w:t>
      </w:r>
      <w:r w:rsidR="00E725B9">
        <w:t xml:space="preserve"> it is in the set (and not already enough of them)</w:t>
      </w:r>
      <w:r w:rsidR="00625993">
        <w:t xml:space="preserve">, </w:t>
      </w:r>
      <w:r w:rsidR="00625993" w:rsidRPr="00625993">
        <w:t>If Lego piece scanned is in set, option to check pieces off the Digital Checklist</w:t>
      </w:r>
    </w:p>
    <w:p w14:paraId="29F5E290" w14:textId="48ABE312" w:rsidR="00F96B50" w:rsidRDefault="00F96B50" w:rsidP="00E725B9">
      <w:pPr>
        <w:pStyle w:val="ListParagraph"/>
        <w:numPr>
          <w:ilvl w:val="1"/>
          <w:numId w:val="2"/>
        </w:numPr>
      </w:pPr>
      <w:r>
        <w:t xml:space="preserve">If in the set but already have </w:t>
      </w:r>
      <w:r w:rsidR="00B43EAE">
        <w:t>all</w:t>
      </w:r>
      <w:r w:rsidR="00076A81">
        <w:t xml:space="preserve"> that type of piece need</w:t>
      </w:r>
      <w:r w:rsidR="005434A6">
        <w:t>ed</w:t>
      </w:r>
      <w:r w:rsidR="00076A81">
        <w:t>,</w:t>
      </w:r>
      <w:r w:rsidR="00487A3D">
        <w:t xml:space="preserve"> it</w:t>
      </w:r>
      <w:r>
        <w:t xml:space="preserve"> will inform the user</w:t>
      </w:r>
      <w:r w:rsidR="00487A3D">
        <w:t xml:space="preserve"> of this</w:t>
      </w:r>
    </w:p>
    <w:p w14:paraId="1CD05C9D" w14:textId="0602C1A1" w:rsidR="00E725B9" w:rsidRDefault="00E725B9" w:rsidP="00E725B9">
      <w:pPr>
        <w:pStyle w:val="ListParagraph"/>
        <w:numPr>
          <w:ilvl w:val="1"/>
          <w:numId w:val="2"/>
        </w:numPr>
      </w:pPr>
      <w:r>
        <w:t>If not in set it will inform the user</w:t>
      </w:r>
      <w:r w:rsidR="00B4111A">
        <w:t xml:space="preserve"> of this</w:t>
      </w:r>
    </w:p>
    <w:p w14:paraId="007DB739" w14:textId="77777777" w:rsidR="00E725B9" w:rsidRDefault="00E725B9" w:rsidP="00E725B9">
      <w:pPr>
        <w:pStyle w:val="ListParagraph"/>
        <w:numPr>
          <w:ilvl w:val="1"/>
          <w:numId w:val="2"/>
        </w:numPr>
      </w:pPr>
      <w:r>
        <w:t>If in the set but already enough it will inform the user</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0B382185" w14:textId="3D4013C6" w:rsidR="00271A55" w:rsidRDefault="00271A55" w:rsidP="00780F05">
      <w:pPr>
        <w:pStyle w:val="ListParagraph"/>
        <w:numPr>
          <w:ilvl w:val="0"/>
          <w:numId w:val="8"/>
        </w:numPr>
      </w:pPr>
      <w:r>
        <w:t>Download instructions for a Lego set</w:t>
      </w:r>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274B7F24" w:rsidR="00482E5B" w:rsidRPr="006B6963" w:rsidRDefault="00482E5B" w:rsidP="00482E5B">
      <w:pPr>
        <w:pStyle w:val="ListParagraph"/>
        <w:numPr>
          <w:ilvl w:val="0"/>
          <w:numId w:val="8"/>
        </w:numPr>
      </w:pPr>
      <w:r>
        <w:t>There is also a mobile application</w:t>
      </w:r>
    </w:p>
    <w:p w14:paraId="0E3D8787" w14:textId="6984F6E5" w:rsidR="00590A62" w:rsidRDefault="00590A62" w:rsidP="00590A62"/>
    <w:p w14:paraId="2D009984" w14:textId="5FAC3809" w:rsidR="00590A62" w:rsidRDefault="006A2C1F" w:rsidP="00885B7E">
      <w:pPr>
        <w:pStyle w:val="Heading2"/>
      </w:pPr>
      <w:bookmarkStart w:id="7" w:name="_Toc88311799"/>
      <w:r>
        <w:t>Outline of Specification and Design</w:t>
      </w:r>
      <w:bookmarkEnd w:id="7"/>
    </w:p>
    <w:p w14:paraId="0C21C083" w14:textId="1033B348" w:rsidR="006F5320" w:rsidRDefault="006F5320" w:rsidP="006A2C1F">
      <w:proofErr w:type="spellStart"/>
      <w:r>
        <w:t>mvc</w:t>
      </w:r>
      <w:proofErr w:type="spellEnd"/>
    </w:p>
    <w:p w14:paraId="4F730E0F" w14:textId="710774AC" w:rsidR="00C7005E" w:rsidRDefault="00C7005E" w:rsidP="006A2C1F">
      <w:proofErr w:type="spellStart"/>
      <w:r>
        <w:t>Sql</w:t>
      </w:r>
      <w:proofErr w:type="spellEnd"/>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5128F0D7" w:rsidR="00C4638D" w:rsidRDefault="00C4638D" w:rsidP="00C4638D"/>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r>
        <w:rPr>
          <w:rFonts w:ascii="Open Sans" w:hAnsi="Open Sans" w:cs="Open Sans"/>
          <w:color w:val="000000"/>
          <w:sz w:val="20"/>
          <w:szCs w:val="20"/>
          <w:shd w:val="clear" w:color="auto" w:fill="FFFFFF"/>
        </w:rPr>
        <w:lastRenderedPageBreak/>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p>
    <w:p w14:paraId="7DA88D81" w14:textId="114EFC47" w:rsidR="00005D1F" w:rsidRPr="00376AB5" w:rsidRDefault="00534033" w:rsidP="00206D75">
      <w:pPr>
        <w:pStyle w:val="ListParagraph"/>
        <w:numPr>
          <w:ilvl w:val="0"/>
          <w:numId w:val="3"/>
        </w:numPr>
      </w:pPr>
      <w:bookmarkStart w:id="15"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5"/>
    </w:p>
    <w:p w14:paraId="1E30E91E" w14:textId="6D991CB5" w:rsidR="00376AB5" w:rsidRPr="00374AFB" w:rsidRDefault="00376AB5" w:rsidP="00206D75">
      <w:pPr>
        <w:pStyle w:val="ListParagraph"/>
        <w:numPr>
          <w:ilvl w:val="0"/>
          <w:numId w:val="3"/>
        </w:numPr>
      </w:pPr>
      <w:bookmarkStart w:id="16"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6"/>
    </w:p>
    <w:p w14:paraId="41419E65" w14:textId="34575A61" w:rsidR="00206D75" w:rsidRPr="00206D75" w:rsidRDefault="00285B31" w:rsidP="00206D75">
      <w:pPr>
        <w:pStyle w:val="ListParagraph"/>
        <w:numPr>
          <w:ilvl w:val="0"/>
          <w:numId w:val="3"/>
        </w:numPr>
      </w:pPr>
      <w:bookmarkStart w:id="17"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7"/>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8" w:name="_Toc88311802"/>
      <w:r>
        <w:lastRenderedPageBreak/>
        <w:t>Appendix</w:t>
      </w:r>
      <w:r w:rsidR="00A8000A">
        <w:t xml:space="preserve"> A</w:t>
      </w:r>
      <w:bookmarkEnd w:id="18"/>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8"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614B">
          <w:footerReference w:type="default" r:id="rId20"/>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2"/>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30328ACE" w14:textId="395B6C3D" w:rsidR="001F1BBB" w:rsidRDefault="00B961F0" w:rsidP="00B2341D">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203F4679" w14:textId="5BFE69FE" w:rsidR="00794317" w:rsidRDefault="00794317" w:rsidP="00B2341D"/>
    <w:p w14:paraId="69C165F1" w14:textId="456ACB7E"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4932C0E2" w14:textId="5429707C" w:rsidR="00F046BE" w:rsidRDefault="009B18EB" w:rsidP="00B2341D">
      <w:r>
        <w:rPr>
          <w:noProof/>
        </w:rPr>
        <w:lastRenderedPageBreak/>
        <mc:AlternateContent>
          <mc:Choice Requires="wps">
            <w:drawing>
              <wp:inline distT="0" distB="0" distL="0" distR="0" wp14:anchorId="7E7F95B9" wp14:editId="7764F3AF">
                <wp:extent cx="5731510" cy="219931"/>
                <wp:effectExtent l="0" t="0" r="21590" b="2794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19931"/>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1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" strokecolor="white [3212]">
                <v:textbo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r>
        <w:rPr>
          <w:noProof/>
        </w:rPr>
        <w:drawing>
          <wp:inline distT="0" distB="0" distL="0" distR="0" wp14:anchorId="421B0A7D" wp14:editId="6BA138C1">
            <wp:extent cx="5731510" cy="3542665"/>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6491CA2D" w14:textId="77777777" w:rsidR="002714F0" w:rsidRDefault="00F54647" w:rsidP="00B2341D">
      <w:r>
        <w:rPr>
          <w:noProof/>
        </w:rPr>
        <w:drawing>
          <wp:inline distT="0" distB="0" distL="0" distR="0" wp14:anchorId="3C4275CD" wp14:editId="058C1F81">
            <wp:extent cx="5731510" cy="3542665"/>
            <wp:effectExtent l="0" t="0" r="2540" b="635"/>
            <wp:docPr id="25" name="Picture 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5D2468C9" w14:textId="7995029A" w:rsidR="00F54647" w:rsidRDefault="00DF305C" w:rsidP="00B2341D">
      <w:r>
        <w:rPr>
          <w:noProof/>
        </w:rPr>
        <w:lastRenderedPageBreak/>
        <w:drawing>
          <wp:inline distT="0" distB="0" distL="0" distR="0" wp14:anchorId="7E9D302E" wp14:editId="45235BAD">
            <wp:extent cx="5731510" cy="3542665"/>
            <wp:effectExtent l="0" t="0" r="2540" b="635"/>
            <wp:docPr id="26" name="Picture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pi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02E91A84" w14:textId="77777777" w:rsidR="00FE7B49" w:rsidRDefault="00185055" w:rsidP="00B2341D">
      <w:r>
        <w:rPr>
          <w:noProof/>
        </w:rPr>
        <w:drawing>
          <wp:inline distT="0" distB="0" distL="0" distR="0" wp14:anchorId="59B1118D" wp14:editId="6D985FE1">
            <wp:extent cx="5731510" cy="3542665"/>
            <wp:effectExtent l="0" t="0" r="2540" b="635"/>
            <wp:docPr id="27" name="Picture 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78364437" w14:textId="612C7DF5" w:rsidR="00F54647" w:rsidRDefault="003C7ABA" w:rsidP="00B2341D">
      <w:r>
        <w:rPr>
          <w:noProof/>
        </w:rPr>
        <w:lastRenderedPageBreak/>
        <w:drawing>
          <wp:inline distT="0" distB="0" distL="0" distR="0" wp14:anchorId="1996766C" wp14:editId="751F19AA">
            <wp:extent cx="5731510" cy="3542665"/>
            <wp:effectExtent l="0" t="0" r="2540" b="635"/>
            <wp:docPr id="28" name="Picture 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6B9879A4" w14:textId="388E612D" w:rsidR="00C01D1B" w:rsidRPr="00B2341D" w:rsidRDefault="00401FD6" w:rsidP="00B2341D">
      <w:r w:rsidRPr="00C01D1B">
        <w:rPr>
          <w:noProof/>
        </w:rPr>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0"/>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AF47" w14:textId="77777777" w:rsidR="0028025E" w:rsidRDefault="0028025E" w:rsidP="002232E7">
      <w:pPr>
        <w:spacing w:after="0" w:line="240" w:lineRule="auto"/>
      </w:pPr>
      <w:r>
        <w:separator/>
      </w:r>
    </w:p>
  </w:endnote>
  <w:endnote w:type="continuationSeparator" w:id="0">
    <w:p w14:paraId="6D5309CC" w14:textId="77777777" w:rsidR="0028025E" w:rsidRDefault="0028025E"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7C80D" w14:textId="77777777" w:rsidR="0028025E" w:rsidRDefault="0028025E" w:rsidP="002232E7">
      <w:pPr>
        <w:spacing w:after="0" w:line="240" w:lineRule="auto"/>
      </w:pPr>
      <w:r>
        <w:separator/>
      </w:r>
    </w:p>
  </w:footnote>
  <w:footnote w:type="continuationSeparator" w:id="0">
    <w:p w14:paraId="6183DE46" w14:textId="77777777" w:rsidR="0028025E" w:rsidRDefault="0028025E"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rwUAH1R+tiwAAAA="/>
  </w:docVars>
  <w:rsids>
    <w:rsidRoot w:val="00040871"/>
    <w:rsid w:val="00002B33"/>
    <w:rsid w:val="00005322"/>
    <w:rsid w:val="00005D1F"/>
    <w:rsid w:val="000070EC"/>
    <w:rsid w:val="00026732"/>
    <w:rsid w:val="00040871"/>
    <w:rsid w:val="000462A4"/>
    <w:rsid w:val="00047E99"/>
    <w:rsid w:val="00054D2E"/>
    <w:rsid w:val="000656C1"/>
    <w:rsid w:val="00071027"/>
    <w:rsid w:val="00076A81"/>
    <w:rsid w:val="000801C7"/>
    <w:rsid w:val="00084554"/>
    <w:rsid w:val="00085D9E"/>
    <w:rsid w:val="000A01BF"/>
    <w:rsid w:val="000B0D52"/>
    <w:rsid w:val="000D0931"/>
    <w:rsid w:val="000D58A1"/>
    <w:rsid w:val="000D60ED"/>
    <w:rsid w:val="000E6628"/>
    <w:rsid w:val="000F4915"/>
    <w:rsid w:val="001053DB"/>
    <w:rsid w:val="001061DF"/>
    <w:rsid w:val="00114699"/>
    <w:rsid w:val="00121E3C"/>
    <w:rsid w:val="0014378E"/>
    <w:rsid w:val="00147BD8"/>
    <w:rsid w:val="00156592"/>
    <w:rsid w:val="00160A98"/>
    <w:rsid w:val="00171231"/>
    <w:rsid w:val="00177884"/>
    <w:rsid w:val="00185055"/>
    <w:rsid w:val="00186B93"/>
    <w:rsid w:val="00187F6E"/>
    <w:rsid w:val="00195491"/>
    <w:rsid w:val="00195EB3"/>
    <w:rsid w:val="00197D3C"/>
    <w:rsid w:val="001A270F"/>
    <w:rsid w:val="001C3CAF"/>
    <w:rsid w:val="001C401E"/>
    <w:rsid w:val="001D36AC"/>
    <w:rsid w:val="001D4324"/>
    <w:rsid w:val="001D6D1F"/>
    <w:rsid w:val="001E52D9"/>
    <w:rsid w:val="001E67B7"/>
    <w:rsid w:val="001F0D59"/>
    <w:rsid w:val="001F1BBB"/>
    <w:rsid w:val="00203223"/>
    <w:rsid w:val="00206D75"/>
    <w:rsid w:val="002104F8"/>
    <w:rsid w:val="0021133D"/>
    <w:rsid w:val="0021500D"/>
    <w:rsid w:val="00220F74"/>
    <w:rsid w:val="002232E7"/>
    <w:rsid w:val="00223C3D"/>
    <w:rsid w:val="00224B04"/>
    <w:rsid w:val="00241554"/>
    <w:rsid w:val="00247620"/>
    <w:rsid w:val="002714F0"/>
    <w:rsid w:val="00271A55"/>
    <w:rsid w:val="0028025E"/>
    <w:rsid w:val="00283E5E"/>
    <w:rsid w:val="00285B31"/>
    <w:rsid w:val="00291594"/>
    <w:rsid w:val="00293866"/>
    <w:rsid w:val="00296748"/>
    <w:rsid w:val="002A0CBE"/>
    <w:rsid w:val="002A49D8"/>
    <w:rsid w:val="002D7F8F"/>
    <w:rsid w:val="002F0F3B"/>
    <w:rsid w:val="002F329A"/>
    <w:rsid w:val="002F5263"/>
    <w:rsid w:val="003000B8"/>
    <w:rsid w:val="0030133D"/>
    <w:rsid w:val="00301881"/>
    <w:rsid w:val="00303391"/>
    <w:rsid w:val="0030578E"/>
    <w:rsid w:val="00310C7F"/>
    <w:rsid w:val="0031147C"/>
    <w:rsid w:val="00327F9A"/>
    <w:rsid w:val="003318DD"/>
    <w:rsid w:val="00333A1F"/>
    <w:rsid w:val="00335734"/>
    <w:rsid w:val="00336827"/>
    <w:rsid w:val="00345005"/>
    <w:rsid w:val="00356042"/>
    <w:rsid w:val="00372FB3"/>
    <w:rsid w:val="00374AFB"/>
    <w:rsid w:val="00376AB5"/>
    <w:rsid w:val="0037787B"/>
    <w:rsid w:val="003B1AD9"/>
    <w:rsid w:val="003B4A59"/>
    <w:rsid w:val="003C321B"/>
    <w:rsid w:val="003C344A"/>
    <w:rsid w:val="003C7ABA"/>
    <w:rsid w:val="003D4E4D"/>
    <w:rsid w:val="003F1E6A"/>
    <w:rsid w:val="00401FD6"/>
    <w:rsid w:val="004021C9"/>
    <w:rsid w:val="004076CB"/>
    <w:rsid w:val="00411195"/>
    <w:rsid w:val="004213C9"/>
    <w:rsid w:val="00425AB0"/>
    <w:rsid w:val="004301D5"/>
    <w:rsid w:val="00433664"/>
    <w:rsid w:val="004418CC"/>
    <w:rsid w:val="0045265B"/>
    <w:rsid w:val="00462F4F"/>
    <w:rsid w:val="00467403"/>
    <w:rsid w:val="00471ED6"/>
    <w:rsid w:val="00482E5B"/>
    <w:rsid w:val="00485C57"/>
    <w:rsid w:val="00487A3D"/>
    <w:rsid w:val="00492BB4"/>
    <w:rsid w:val="004936DF"/>
    <w:rsid w:val="00495725"/>
    <w:rsid w:val="004C0888"/>
    <w:rsid w:val="004D1635"/>
    <w:rsid w:val="004D1F6F"/>
    <w:rsid w:val="004D6A43"/>
    <w:rsid w:val="004E79A0"/>
    <w:rsid w:val="00500A9C"/>
    <w:rsid w:val="005114A9"/>
    <w:rsid w:val="00512021"/>
    <w:rsid w:val="005148CA"/>
    <w:rsid w:val="0052233F"/>
    <w:rsid w:val="00532D82"/>
    <w:rsid w:val="00534033"/>
    <w:rsid w:val="0053494C"/>
    <w:rsid w:val="00534B4A"/>
    <w:rsid w:val="005434A6"/>
    <w:rsid w:val="00543992"/>
    <w:rsid w:val="00555826"/>
    <w:rsid w:val="00556161"/>
    <w:rsid w:val="005671C1"/>
    <w:rsid w:val="00573AD5"/>
    <w:rsid w:val="00584481"/>
    <w:rsid w:val="00590A62"/>
    <w:rsid w:val="00591A9A"/>
    <w:rsid w:val="00597541"/>
    <w:rsid w:val="005B3571"/>
    <w:rsid w:val="005D2D44"/>
    <w:rsid w:val="005D5E7B"/>
    <w:rsid w:val="005D72A0"/>
    <w:rsid w:val="005E00BC"/>
    <w:rsid w:val="005F23F9"/>
    <w:rsid w:val="005F3993"/>
    <w:rsid w:val="005F486B"/>
    <w:rsid w:val="00602FAA"/>
    <w:rsid w:val="006164DF"/>
    <w:rsid w:val="00616F05"/>
    <w:rsid w:val="0062235D"/>
    <w:rsid w:val="00623E49"/>
    <w:rsid w:val="00625993"/>
    <w:rsid w:val="0062635D"/>
    <w:rsid w:val="00643CCE"/>
    <w:rsid w:val="00646DF4"/>
    <w:rsid w:val="00652AE3"/>
    <w:rsid w:val="0066229C"/>
    <w:rsid w:val="0066740D"/>
    <w:rsid w:val="00667E51"/>
    <w:rsid w:val="00695439"/>
    <w:rsid w:val="006A2C1F"/>
    <w:rsid w:val="006A34AF"/>
    <w:rsid w:val="006A614B"/>
    <w:rsid w:val="006B6963"/>
    <w:rsid w:val="006B7009"/>
    <w:rsid w:val="006C0186"/>
    <w:rsid w:val="006C431D"/>
    <w:rsid w:val="006D21A5"/>
    <w:rsid w:val="006D2ACF"/>
    <w:rsid w:val="006E6063"/>
    <w:rsid w:val="006F5320"/>
    <w:rsid w:val="007004DC"/>
    <w:rsid w:val="00703CCD"/>
    <w:rsid w:val="007057E3"/>
    <w:rsid w:val="0071760B"/>
    <w:rsid w:val="00760CCC"/>
    <w:rsid w:val="00760DEB"/>
    <w:rsid w:val="00763069"/>
    <w:rsid w:val="007630CB"/>
    <w:rsid w:val="00763CBD"/>
    <w:rsid w:val="00765262"/>
    <w:rsid w:val="00780F05"/>
    <w:rsid w:val="00794317"/>
    <w:rsid w:val="00795DFD"/>
    <w:rsid w:val="00796717"/>
    <w:rsid w:val="007A2ABD"/>
    <w:rsid w:val="007A3BB1"/>
    <w:rsid w:val="007B59B7"/>
    <w:rsid w:val="007C58E9"/>
    <w:rsid w:val="007C71A6"/>
    <w:rsid w:val="007C7377"/>
    <w:rsid w:val="007D6290"/>
    <w:rsid w:val="007E3C94"/>
    <w:rsid w:val="007E6C6E"/>
    <w:rsid w:val="007F0038"/>
    <w:rsid w:val="007F680A"/>
    <w:rsid w:val="00802D1A"/>
    <w:rsid w:val="00804C0B"/>
    <w:rsid w:val="00805044"/>
    <w:rsid w:val="008061D9"/>
    <w:rsid w:val="008145BA"/>
    <w:rsid w:val="0081641F"/>
    <w:rsid w:val="00817613"/>
    <w:rsid w:val="00820EFE"/>
    <w:rsid w:val="008213DE"/>
    <w:rsid w:val="00821BE2"/>
    <w:rsid w:val="0083271A"/>
    <w:rsid w:val="00840886"/>
    <w:rsid w:val="008432E3"/>
    <w:rsid w:val="0084498B"/>
    <w:rsid w:val="00851209"/>
    <w:rsid w:val="00854C52"/>
    <w:rsid w:val="00857F67"/>
    <w:rsid w:val="00860F8C"/>
    <w:rsid w:val="00863EA2"/>
    <w:rsid w:val="00864B3D"/>
    <w:rsid w:val="008712F0"/>
    <w:rsid w:val="008744BF"/>
    <w:rsid w:val="00885B7E"/>
    <w:rsid w:val="0089122F"/>
    <w:rsid w:val="008A571A"/>
    <w:rsid w:val="008A61AF"/>
    <w:rsid w:val="008C1885"/>
    <w:rsid w:val="008C4C45"/>
    <w:rsid w:val="008C6AEA"/>
    <w:rsid w:val="008C7881"/>
    <w:rsid w:val="008D19B4"/>
    <w:rsid w:val="008E0894"/>
    <w:rsid w:val="008F2545"/>
    <w:rsid w:val="008F4FFA"/>
    <w:rsid w:val="008F5732"/>
    <w:rsid w:val="009024D0"/>
    <w:rsid w:val="00914E4E"/>
    <w:rsid w:val="00917653"/>
    <w:rsid w:val="009272F6"/>
    <w:rsid w:val="009277BD"/>
    <w:rsid w:val="009334E5"/>
    <w:rsid w:val="0096590C"/>
    <w:rsid w:val="00965DE3"/>
    <w:rsid w:val="00970554"/>
    <w:rsid w:val="009739BC"/>
    <w:rsid w:val="00981FEE"/>
    <w:rsid w:val="00984983"/>
    <w:rsid w:val="009B129B"/>
    <w:rsid w:val="009B18EB"/>
    <w:rsid w:val="009B344E"/>
    <w:rsid w:val="009B5D95"/>
    <w:rsid w:val="009D300B"/>
    <w:rsid w:val="009D431F"/>
    <w:rsid w:val="009E1390"/>
    <w:rsid w:val="009E1AC3"/>
    <w:rsid w:val="009E459D"/>
    <w:rsid w:val="009E4E82"/>
    <w:rsid w:val="009E6CC9"/>
    <w:rsid w:val="009F0AB1"/>
    <w:rsid w:val="00A02808"/>
    <w:rsid w:val="00A03523"/>
    <w:rsid w:val="00A13335"/>
    <w:rsid w:val="00A145D3"/>
    <w:rsid w:val="00A15020"/>
    <w:rsid w:val="00A160CC"/>
    <w:rsid w:val="00A16A89"/>
    <w:rsid w:val="00A20CC5"/>
    <w:rsid w:val="00A25352"/>
    <w:rsid w:val="00A25E0E"/>
    <w:rsid w:val="00A26E00"/>
    <w:rsid w:val="00A30055"/>
    <w:rsid w:val="00A45A0E"/>
    <w:rsid w:val="00A52AA7"/>
    <w:rsid w:val="00A53158"/>
    <w:rsid w:val="00A5582B"/>
    <w:rsid w:val="00A713AB"/>
    <w:rsid w:val="00A751FE"/>
    <w:rsid w:val="00A8000A"/>
    <w:rsid w:val="00AA4871"/>
    <w:rsid w:val="00AA778C"/>
    <w:rsid w:val="00AB681C"/>
    <w:rsid w:val="00AC17CB"/>
    <w:rsid w:val="00AC7B2F"/>
    <w:rsid w:val="00AF3034"/>
    <w:rsid w:val="00B122CC"/>
    <w:rsid w:val="00B14A46"/>
    <w:rsid w:val="00B15CA1"/>
    <w:rsid w:val="00B1707B"/>
    <w:rsid w:val="00B2341D"/>
    <w:rsid w:val="00B336CA"/>
    <w:rsid w:val="00B4111A"/>
    <w:rsid w:val="00B4341F"/>
    <w:rsid w:val="00B43ADF"/>
    <w:rsid w:val="00B43EAE"/>
    <w:rsid w:val="00B442A1"/>
    <w:rsid w:val="00B45343"/>
    <w:rsid w:val="00B45625"/>
    <w:rsid w:val="00B6329B"/>
    <w:rsid w:val="00B67D86"/>
    <w:rsid w:val="00B73DAD"/>
    <w:rsid w:val="00B75B74"/>
    <w:rsid w:val="00B90769"/>
    <w:rsid w:val="00B961F0"/>
    <w:rsid w:val="00BC7015"/>
    <w:rsid w:val="00BD5AC9"/>
    <w:rsid w:val="00BE6B49"/>
    <w:rsid w:val="00BF053E"/>
    <w:rsid w:val="00BF5663"/>
    <w:rsid w:val="00BF58D4"/>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2344"/>
    <w:rsid w:val="00C35EE5"/>
    <w:rsid w:val="00C376C6"/>
    <w:rsid w:val="00C4638D"/>
    <w:rsid w:val="00C5646D"/>
    <w:rsid w:val="00C639C4"/>
    <w:rsid w:val="00C643A7"/>
    <w:rsid w:val="00C7005E"/>
    <w:rsid w:val="00C72C8E"/>
    <w:rsid w:val="00C77081"/>
    <w:rsid w:val="00C808BF"/>
    <w:rsid w:val="00C856E2"/>
    <w:rsid w:val="00C86C26"/>
    <w:rsid w:val="00C93CBB"/>
    <w:rsid w:val="00C943B3"/>
    <w:rsid w:val="00CB7270"/>
    <w:rsid w:val="00CC1A37"/>
    <w:rsid w:val="00CD22E3"/>
    <w:rsid w:val="00CD2B87"/>
    <w:rsid w:val="00CD35B0"/>
    <w:rsid w:val="00CD3D7B"/>
    <w:rsid w:val="00CD5011"/>
    <w:rsid w:val="00CE31DC"/>
    <w:rsid w:val="00CF297C"/>
    <w:rsid w:val="00CF32C1"/>
    <w:rsid w:val="00D1442D"/>
    <w:rsid w:val="00D40AC5"/>
    <w:rsid w:val="00D4547B"/>
    <w:rsid w:val="00D50072"/>
    <w:rsid w:val="00D61549"/>
    <w:rsid w:val="00D7297A"/>
    <w:rsid w:val="00D945D9"/>
    <w:rsid w:val="00D95546"/>
    <w:rsid w:val="00DA4BFB"/>
    <w:rsid w:val="00DB72F3"/>
    <w:rsid w:val="00DB7984"/>
    <w:rsid w:val="00DC2E30"/>
    <w:rsid w:val="00DC5C27"/>
    <w:rsid w:val="00DD0FE8"/>
    <w:rsid w:val="00DD3F78"/>
    <w:rsid w:val="00DD5662"/>
    <w:rsid w:val="00DE1D2E"/>
    <w:rsid w:val="00DE493E"/>
    <w:rsid w:val="00DF305C"/>
    <w:rsid w:val="00DF3491"/>
    <w:rsid w:val="00E04D41"/>
    <w:rsid w:val="00E06018"/>
    <w:rsid w:val="00E06F75"/>
    <w:rsid w:val="00E1563B"/>
    <w:rsid w:val="00E35F7B"/>
    <w:rsid w:val="00E67A89"/>
    <w:rsid w:val="00E725B9"/>
    <w:rsid w:val="00E74D2B"/>
    <w:rsid w:val="00E75FC0"/>
    <w:rsid w:val="00E83C1A"/>
    <w:rsid w:val="00EA1038"/>
    <w:rsid w:val="00EA778A"/>
    <w:rsid w:val="00EB3E85"/>
    <w:rsid w:val="00EB487B"/>
    <w:rsid w:val="00EC4FBA"/>
    <w:rsid w:val="00ED0714"/>
    <w:rsid w:val="00ED2838"/>
    <w:rsid w:val="00F046BE"/>
    <w:rsid w:val="00F05B02"/>
    <w:rsid w:val="00F11BB6"/>
    <w:rsid w:val="00F20F47"/>
    <w:rsid w:val="00F409E5"/>
    <w:rsid w:val="00F44F75"/>
    <w:rsid w:val="00F4662D"/>
    <w:rsid w:val="00F51C6E"/>
    <w:rsid w:val="00F52D2B"/>
    <w:rsid w:val="00F541EB"/>
    <w:rsid w:val="00F54647"/>
    <w:rsid w:val="00F5644C"/>
    <w:rsid w:val="00F66EAC"/>
    <w:rsid w:val="00F96B50"/>
    <w:rsid w:val="00FA7E9B"/>
    <w:rsid w:val="00FB0A4F"/>
    <w:rsid w:val="00FB3884"/>
    <w:rsid w:val="00FB3FF3"/>
    <w:rsid w:val="00FC0FDC"/>
    <w:rsid w:val="00FC5B02"/>
    <w:rsid w:val="00FD180F"/>
    <w:rsid w:val="00FD6343"/>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0</TotalTime>
  <Pages>17</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386</cp:revision>
  <dcterms:created xsi:type="dcterms:W3CDTF">2021-11-15T18:57:00Z</dcterms:created>
  <dcterms:modified xsi:type="dcterms:W3CDTF">2021-11-2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